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24A4" w:rsidRPr="007412AB" w:rsidRDefault="004924A4" w:rsidP="004924A4">
      <w:pPr>
        <w:jc w:val="center"/>
        <w:rPr>
          <w:b/>
          <w:bCs/>
        </w:rPr>
      </w:pPr>
      <w:r>
        <w:rPr>
          <w:b/>
          <w:bCs/>
        </w:rPr>
        <w:t>B.</w:t>
      </w:r>
      <w:r w:rsidRPr="007412AB">
        <w:rPr>
          <w:b/>
          <w:bCs/>
        </w:rPr>
        <w:t xml:space="preserve">U.Ü. MÜHENDİSLİK FAKÜLTESİ </w:t>
      </w:r>
    </w:p>
    <w:p w:rsidR="0021668E" w:rsidRDefault="004924A4" w:rsidP="004924A4">
      <w:pPr>
        <w:jc w:val="center"/>
        <w:rPr>
          <w:b/>
          <w:bCs/>
        </w:rPr>
      </w:pPr>
      <w:r w:rsidRPr="007412AB">
        <w:rPr>
          <w:b/>
          <w:bCs/>
        </w:rPr>
        <w:t>TEKSTİL MÜHENDİSLİĞİ BÖLÜM</w:t>
      </w:r>
      <w:r w:rsidR="00917A66">
        <w:rPr>
          <w:b/>
          <w:bCs/>
        </w:rPr>
        <w:t>Ü</w:t>
      </w:r>
    </w:p>
    <w:p w:rsidR="004924A4" w:rsidRDefault="004924A4" w:rsidP="004924A4">
      <w:pPr>
        <w:jc w:val="center"/>
        <w:rPr>
          <w:b/>
          <w:bCs/>
        </w:rPr>
      </w:pPr>
    </w:p>
    <w:p w:rsidR="00892B7C" w:rsidRDefault="00892B7C" w:rsidP="004924A4">
      <w:pPr>
        <w:jc w:val="center"/>
        <w:rPr>
          <w:b/>
          <w:bCs/>
        </w:rPr>
      </w:pPr>
      <w:r>
        <w:rPr>
          <w:b/>
          <w:bCs/>
        </w:rPr>
        <w:t>2019-2020 EĞİTİM ÖĞRETİM YILI YAZ DÖNEMİ</w:t>
      </w:r>
    </w:p>
    <w:p w:rsidR="00917A66" w:rsidRDefault="00917A66" w:rsidP="00917A66">
      <w:pPr>
        <w:jc w:val="center"/>
        <w:rPr>
          <w:u w:val="single"/>
        </w:rPr>
      </w:pPr>
      <w:r w:rsidRPr="00917A66">
        <w:rPr>
          <w:b/>
          <w:bCs/>
        </w:rPr>
        <w:t>UZAKTAN ÖĞRETİM YOLUYLA STAJ BAŞVURU FORMU</w:t>
      </w:r>
    </w:p>
    <w:p w:rsidR="00917A66" w:rsidRDefault="00917A66" w:rsidP="00917A66">
      <w:pPr>
        <w:jc w:val="both"/>
        <w:rPr>
          <w:u w:val="single"/>
        </w:rPr>
      </w:pPr>
    </w:p>
    <w:p w:rsidR="00917A66" w:rsidRDefault="00917A66" w:rsidP="00917A66">
      <w:pPr>
        <w:jc w:val="both"/>
        <w:rPr>
          <w:u w:val="single"/>
        </w:rPr>
      </w:pPr>
    </w:p>
    <w:p w:rsidR="00917A66" w:rsidRDefault="004924A4" w:rsidP="00917A66">
      <w:pPr>
        <w:jc w:val="both"/>
      </w:pPr>
      <w:r w:rsidRPr="004924A4">
        <w:t xml:space="preserve">Tekstil Mühendisliği Bölümü kontrolünde </w:t>
      </w:r>
      <w:r w:rsidR="00917A66">
        <w:t xml:space="preserve">aşağıda belirttiğin tarihler arasında </w:t>
      </w:r>
      <w:r w:rsidRPr="004924A4">
        <w:t>dijital imkânlarla uzaktan öğretim yoluyla</w:t>
      </w:r>
      <w:r w:rsidR="00B75F68">
        <w:t xml:space="preserve"> staj yapmak istiyorum.</w:t>
      </w:r>
    </w:p>
    <w:p w:rsidR="00917A66" w:rsidRDefault="00917A66" w:rsidP="00917A66">
      <w:pPr>
        <w:jc w:val="both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967"/>
        <w:gridCol w:w="2966"/>
        <w:gridCol w:w="2953"/>
        <w:gridCol w:w="736"/>
      </w:tblGrid>
      <w:tr w:rsidR="00917A66" w:rsidTr="00917A66">
        <w:tc>
          <w:tcPr>
            <w:tcW w:w="2967" w:type="dxa"/>
          </w:tcPr>
          <w:p w:rsidR="00917A66" w:rsidRDefault="00917A66" w:rsidP="00917A66">
            <w:pPr>
              <w:jc w:val="center"/>
            </w:pPr>
            <w:r>
              <w:t>Staja Başlama Tarihi</w:t>
            </w:r>
          </w:p>
        </w:tc>
        <w:tc>
          <w:tcPr>
            <w:tcW w:w="2966" w:type="dxa"/>
          </w:tcPr>
          <w:p w:rsidR="00917A66" w:rsidRDefault="00917A66" w:rsidP="00917A66">
            <w:pPr>
              <w:jc w:val="center"/>
            </w:pPr>
            <w:r>
              <w:t>Bitiş Tarihi</w:t>
            </w:r>
          </w:p>
        </w:tc>
        <w:tc>
          <w:tcPr>
            <w:tcW w:w="2953" w:type="dxa"/>
          </w:tcPr>
          <w:p w:rsidR="00917A66" w:rsidRDefault="00917A66" w:rsidP="00917A66">
            <w:pPr>
              <w:jc w:val="center"/>
            </w:pPr>
            <w:r>
              <w:t>Süresi</w:t>
            </w:r>
          </w:p>
        </w:tc>
        <w:tc>
          <w:tcPr>
            <w:tcW w:w="736" w:type="dxa"/>
          </w:tcPr>
          <w:p w:rsidR="00917A66" w:rsidRDefault="00917A66" w:rsidP="00917A66">
            <w:pPr>
              <w:jc w:val="both"/>
            </w:pPr>
            <w:r>
              <w:t>Onay</w:t>
            </w:r>
          </w:p>
        </w:tc>
      </w:tr>
      <w:tr w:rsidR="00917A66" w:rsidTr="00917A66">
        <w:tc>
          <w:tcPr>
            <w:tcW w:w="2967" w:type="dxa"/>
          </w:tcPr>
          <w:p w:rsidR="00917A66" w:rsidRDefault="00917A66" w:rsidP="00917A66">
            <w:pPr>
              <w:jc w:val="center"/>
            </w:pPr>
            <w:r>
              <w:t>06.07.2020</w:t>
            </w:r>
          </w:p>
        </w:tc>
        <w:tc>
          <w:tcPr>
            <w:tcW w:w="2966" w:type="dxa"/>
          </w:tcPr>
          <w:p w:rsidR="00917A66" w:rsidRDefault="00917A66" w:rsidP="00917A66">
            <w:pPr>
              <w:jc w:val="center"/>
            </w:pPr>
            <w:r>
              <w:t>10.07.2020</w:t>
            </w:r>
          </w:p>
        </w:tc>
        <w:tc>
          <w:tcPr>
            <w:tcW w:w="2953" w:type="dxa"/>
          </w:tcPr>
          <w:p w:rsidR="00917A66" w:rsidRDefault="00917A66" w:rsidP="00917A66">
            <w:pPr>
              <w:jc w:val="center"/>
            </w:pPr>
            <w:r>
              <w:t>5 iş günü</w:t>
            </w:r>
          </w:p>
        </w:tc>
        <w:tc>
          <w:tcPr>
            <w:tcW w:w="736" w:type="dxa"/>
          </w:tcPr>
          <w:p w:rsidR="00917A66" w:rsidRDefault="00917A66" w:rsidP="00917A66">
            <w:pPr>
              <w:jc w:val="both"/>
            </w:pPr>
          </w:p>
        </w:tc>
      </w:tr>
      <w:tr w:rsidR="00917A66" w:rsidTr="00917A66">
        <w:tc>
          <w:tcPr>
            <w:tcW w:w="2967" w:type="dxa"/>
          </w:tcPr>
          <w:p w:rsidR="00917A66" w:rsidRDefault="00917A66" w:rsidP="00917A66">
            <w:pPr>
              <w:jc w:val="center"/>
            </w:pPr>
            <w:r>
              <w:t>06.07.2020</w:t>
            </w:r>
          </w:p>
        </w:tc>
        <w:tc>
          <w:tcPr>
            <w:tcW w:w="2966" w:type="dxa"/>
          </w:tcPr>
          <w:p w:rsidR="00917A66" w:rsidRDefault="00917A66" w:rsidP="00917A66">
            <w:pPr>
              <w:jc w:val="center"/>
            </w:pPr>
            <w:r>
              <w:t>17.07.2020</w:t>
            </w:r>
          </w:p>
        </w:tc>
        <w:tc>
          <w:tcPr>
            <w:tcW w:w="2953" w:type="dxa"/>
          </w:tcPr>
          <w:p w:rsidR="00917A66" w:rsidRDefault="00917A66" w:rsidP="00917A66">
            <w:pPr>
              <w:jc w:val="center"/>
            </w:pPr>
            <w:r>
              <w:t>10 iş günü</w:t>
            </w:r>
          </w:p>
        </w:tc>
        <w:tc>
          <w:tcPr>
            <w:tcW w:w="736" w:type="dxa"/>
          </w:tcPr>
          <w:p w:rsidR="00917A66" w:rsidRDefault="00917A66" w:rsidP="00917A66">
            <w:pPr>
              <w:jc w:val="both"/>
            </w:pPr>
          </w:p>
        </w:tc>
      </w:tr>
      <w:tr w:rsidR="00917A66" w:rsidTr="00917A66">
        <w:tc>
          <w:tcPr>
            <w:tcW w:w="2967" w:type="dxa"/>
          </w:tcPr>
          <w:p w:rsidR="00917A66" w:rsidRDefault="00917A66" w:rsidP="00917A66">
            <w:pPr>
              <w:jc w:val="center"/>
            </w:pPr>
            <w:r>
              <w:t>06.07.2020</w:t>
            </w:r>
          </w:p>
        </w:tc>
        <w:tc>
          <w:tcPr>
            <w:tcW w:w="2966" w:type="dxa"/>
          </w:tcPr>
          <w:p w:rsidR="00917A66" w:rsidRDefault="00917A66" w:rsidP="00917A66">
            <w:pPr>
              <w:jc w:val="center"/>
            </w:pPr>
            <w:r>
              <w:t>24.07.2020</w:t>
            </w:r>
          </w:p>
        </w:tc>
        <w:tc>
          <w:tcPr>
            <w:tcW w:w="2953" w:type="dxa"/>
          </w:tcPr>
          <w:p w:rsidR="00917A66" w:rsidRDefault="00917A66" w:rsidP="00917A66">
            <w:pPr>
              <w:jc w:val="center"/>
            </w:pPr>
            <w:r>
              <w:t>15 iş günü</w:t>
            </w:r>
          </w:p>
        </w:tc>
        <w:tc>
          <w:tcPr>
            <w:tcW w:w="736" w:type="dxa"/>
          </w:tcPr>
          <w:p w:rsidR="00917A66" w:rsidRDefault="00917A66" w:rsidP="00917A66">
            <w:pPr>
              <w:jc w:val="both"/>
            </w:pPr>
          </w:p>
        </w:tc>
      </w:tr>
      <w:tr w:rsidR="00917A66" w:rsidTr="00917A66">
        <w:tc>
          <w:tcPr>
            <w:tcW w:w="2967" w:type="dxa"/>
          </w:tcPr>
          <w:p w:rsidR="00917A66" w:rsidRDefault="00917A66" w:rsidP="00917A66">
            <w:pPr>
              <w:jc w:val="center"/>
            </w:pPr>
            <w:r>
              <w:t>06.07.2020</w:t>
            </w:r>
          </w:p>
        </w:tc>
        <w:tc>
          <w:tcPr>
            <w:tcW w:w="2966" w:type="dxa"/>
          </w:tcPr>
          <w:p w:rsidR="00917A66" w:rsidRDefault="00917A66" w:rsidP="00917A66">
            <w:pPr>
              <w:jc w:val="center"/>
            </w:pPr>
            <w:r>
              <w:t>31.07.2020</w:t>
            </w:r>
          </w:p>
        </w:tc>
        <w:tc>
          <w:tcPr>
            <w:tcW w:w="2953" w:type="dxa"/>
          </w:tcPr>
          <w:p w:rsidR="00917A66" w:rsidRDefault="00917A66" w:rsidP="00917A66">
            <w:pPr>
              <w:jc w:val="center"/>
            </w:pPr>
            <w:r>
              <w:t>20 iş günü</w:t>
            </w:r>
          </w:p>
        </w:tc>
        <w:tc>
          <w:tcPr>
            <w:tcW w:w="736" w:type="dxa"/>
          </w:tcPr>
          <w:p w:rsidR="00917A66" w:rsidRDefault="00917A66" w:rsidP="00917A66">
            <w:pPr>
              <w:jc w:val="both"/>
            </w:pPr>
          </w:p>
        </w:tc>
      </w:tr>
      <w:tr w:rsidR="00917A66" w:rsidTr="00917A66">
        <w:tc>
          <w:tcPr>
            <w:tcW w:w="2967" w:type="dxa"/>
          </w:tcPr>
          <w:p w:rsidR="00917A66" w:rsidRDefault="00917A66" w:rsidP="00917A66">
            <w:pPr>
              <w:jc w:val="center"/>
            </w:pPr>
            <w:r>
              <w:t>06.07.2020</w:t>
            </w:r>
          </w:p>
        </w:tc>
        <w:tc>
          <w:tcPr>
            <w:tcW w:w="2966" w:type="dxa"/>
          </w:tcPr>
          <w:p w:rsidR="00917A66" w:rsidRDefault="00917A66" w:rsidP="00917A66">
            <w:pPr>
              <w:jc w:val="center"/>
            </w:pPr>
            <w:r>
              <w:t>07.08.2020</w:t>
            </w:r>
          </w:p>
        </w:tc>
        <w:tc>
          <w:tcPr>
            <w:tcW w:w="2953" w:type="dxa"/>
          </w:tcPr>
          <w:p w:rsidR="00917A66" w:rsidRDefault="00917A66" w:rsidP="00917A66">
            <w:pPr>
              <w:jc w:val="center"/>
            </w:pPr>
            <w:r>
              <w:t>25 iş günü</w:t>
            </w:r>
          </w:p>
        </w:tc>
        <w:tc>
          <w:tcPr>
            <w:tcW w:w="736" w:type="dxa"/>
          </w:tcPr>
          <w:p w:rsidR="00917A66" w:rsidRDefault="00917A66" w:rsidP="00917A66">
            <w:pPr>
              <w:jc w:val="both"/>
            </w:pPr>
          </w:p>
        </w:tc>
      </w:tr>
      <w:tr w:rsidR="00917A66" w:rsidTr="00917A66">
        <w:tc>
          <w:tcPr>
            <w:tcW w:w="2967" w:type="dxa"/>
          </w:tcPr>
          <w:p w:rsidR="00917A66" w:rsidRDefault="00917A66" w:rsidP="00917A66">
            <w:pPr>
              <w:jc w:val="center"/>
            </w:pPr>
            <w:r>
              <w:t>06.07.2020</w:t>
            </w:r>
          </w:p>
        </w:tc>
        <w:tc>
          <w:tcPr>
            <w:tcW w:w="2966" w:type="dxa"/>
          </w:tcPr>
          <w:p w:rsidR="00917A66" w:rsidRDefault="00917A66" w:rsidP="00917A66">
            <w:pPr>
              <w:jc w:val="center"/>
            </w:pPr>
            <w:r>
              <w:t>14.08.2020</w:t>
            </w:r>
          </w:p>
        </w:tc>
        <w:tc>
          <w:tcPr>
            <w:tcW w:w="2953" w:type="dxa"/>
          </w:tcPr>
          <w:p w:rsidR="00917A66" w:rsidRDefault="00917A66" w:rsidP="00917A66">
            <w:pPr>
              <w:jc w:val="center"/>
            </w:pPr>
            <w:r>
              <w:t>30 iş günü</w:t>
            </w:r>
          </w:p>
        </w:tc>
        <w:tc>
          <w:tcPr>
            <w:tcW w:w="736" w:type="dxa"/>
          </w:tcPr>
          <w:p w:rsidR="00917A66" w:rsidRDefault="00917A66" w:rsidP="00917A66">
            <w:pPr>
              <w:jc w:val="both"/>
            </w:pPr>
          </w:p>
        </w:tc>
      </w:tr>
      <w:tr w:rsidR="00CA4F4B" w:rsidTr="00E321D6">
        <w:tc>
          <w:tcPr>
            <w:tcW w:w="9622" w:type="dxa"/>
            <w:gridSpan w:val="4"/>
          </w:tcPr>
          <w:p w:rsidR="000F5113" w:rsidRPr="000F5113" w:rsidRDefault="000F5113" w:rsidP="00E13D2A">
            <w:pPr>
              <w:jc w:val="both"/>
              <w:rPr>
                <w:i/>
              </w:rPr>
            </w:pPr>
            <w:r w:rsidRPr="000F5113">
              <w:rPr>
                <w:i/>
              </w:rPr>
              <w:t>Mezuniyet aşamasında olan öğrenciler eksik stajları 30 iş gününden fazla ve yüz yüze staj için işyeri bulamamışlar ise, bu öğrenciler eksik stajlarını da uzaktan öğretim yoluyla tamamlayabilir.</w:t>
            </w:r>
            <w:r w:rsidR="00682454">
              <w:rPr>
                <w:i/>
              </w:rPr>
              <w:t xml:space="preserve"> </w:t>
            </w:r>
            <w:bookmarkStart w:id="0" w:name="_GoBack"/>
            <w:bookmarkEnd w:id="0"/>
          </w:p>
        </w:tc>
      </w:tr>
      <w:tr w:rsidR="00CA4F4B" w:rsidTr="00917A66">
        <w:tc>
          <w:tcPr>
            <w:tcW w:w="2967" w:type="dxa"/>
          </w:tcPr>
          <w:p w:rsidR="00CA4F4B" w:rsidRDefault="00650AC1" w:rsidP="00917A66">
            <w:pPr>
              <w:jc w:val="center"/>
            </w:pPr>
            <w:r>
              <w:t>06.07.2020</w:t>
            </w:r>
          </w:p>
        </w:tc>
        <w:tc>
          <w:tcPr>
            <w:tcW w:w="2966" w:type="dxa"/>
          </w:tcPr>
          <w:p w:rsidR="00650AC1" w:rsidRDefault="00650AC1" w:rsidP="00650AC1">
            <w:pPr>
              <w:jc w:val="center"/>
            </w:pPr>
            <w:r>
              <w:t>21.08.2020</w:t>
            </w:r>
          </w:p>
        </w:tc>
        <w:tc>
          <w:tcPr>
            <w:tcW w:w="2953" w:type="dxa"/>
          </w:tcPr>
          <w:p w:rsidR="00CA4F4B" w:rsidRDefault="00AB26D7" w:rsidP="00917A66">
            <w:pPr>
              <w:jc w:val="center"/>
            </w:pPr>
            <w:r>
              <w:t>35 iş günü</w:t>
            </w:r>
          </w:p>
        </w:tc>
        <w:tc>
          <w:tcPr>
            <w:tcW w:w="736" w:type="dxa"/>
          </w:tcPr>
          <w:p w:rsidR="00CA4F4B" w:rsidRDefault="00CA4F4B" w:rsidP="00917A66">
            <w:pPr>
              <w:jc w:val="both"/>
            </w:pPr>
          </w:p>
        </w:tc>
      </w:tr>
      <w:tr w:rsidR="00CA4F4B" w:rsidTr="00917A66">
        <w:tc>
          <w:tcPr>
            <w:tcW w:w="2967" w:type="dxa"/>
          </w:tcPr>
          <w:p w:rsidR="00CA4F4B" w:rsidRDefault="00650AC1" w:rsidP="00917A66">
            <w:pPr>
              <w:jc w:val="center"/>
            </w:pPr>
            <w:r>
              <w:t>06.07.2020</w:t>
            </w:r>
          </w:p>
        </w:tc>
        <w:tc>
          <w:tcPr>
            <w:tcW w:w="2966" w:type="dxa"/>
          </w:tcPr>
          <w:p w:rsidR="00CA4F4B" w:rsidRDefault="00650AC1" w:rsidP="00917A66">
            <w:pPr>
              <w:jc w:val="center"/>
            </w:pPr>
            <w:r>
              <w:t>28.08.2020</w:t>
            </w:r>
          </w:p>
        </w:tc>
        <w:tc>
          <w:tcPr>
            <w:tcW w:w="2953" w:type="dxa"/>
          </w:tcPr>
          <w:p w:rsidR="00CA4F4B" w:rsidRDefault="00AB26D7" w:rsidP="00AB26D7">
            <w:pPr>
              <w:jc w:val="center"/>
            </w:pPr>
            <w:r>
              <w:t>40 iş günü</w:t>
            </w:r>
          </w:p>
        </w:tc>
        <w:tc>
          <w:tcPr>
            <w:tcW w:w="736" w:type="dxa"/>
          </w:tcPr>
          <w:p w:rsidR="00CA4F4B" w:rsidRDefault="00CA4F4B" w:rsidP="00917A66">
            <w:pPr>
              <w:jc w:val="both"/>
            </w:pPr>
          </w:p>
        </w:tc>
      </w:tr>
      <w:tr w:rsidR="00650AC1" w:rsidTr="00917A66">
        <w:tc>
          <w:tcPr>
            <w:tcW w:w="2967" w:type="dxa"/>
          </w:tcPr>
          <w:p w:rsidR="00650AC1" w:rsidRDefault="00650AC1" w:rsidP="00917A66">
            <w:pPr>
              <w:jc w:val="center"/>
            </w:pPr>
            <w:r>
              <w:t>06.07.2020</w:t>
            </w:r>
          </w:p>
        </w:tc>
        <w:tc>
          <w:tcPr>
            <w:tcW w:w="2966" w:type="dxa"/>
          </w:tcPr>
          <w:p w:rsidR="00650AC1" w:rsidRDefault="00650AC1" w:rsidP="00917A66">
            <w:pPr>
              <w:jc w:val="center"/>
            </w:pPr>
            <w:r>
              <w:t>04.09.2020</w:t>
            </w:r>
          </w:p>
        </w:tc>
        <w:tc>
          <w:tcPr>
            <w:tcW w:w="2953" w:type="dxa"/>
          </w:tcPr>
          <w:p w:rsidR="00650AC1" w:rsidRDefault="00AB26D7" w:rsidP="00917A66">
            <w:pPr>
              <w:jc w:val="center"/>
            </w:pPr>
            <w:r>
              <w:t>45 iş günü</w:t>
            </w:r>
          </w:p>
        </w:tc>
        <w:tc>
          <w:tcPr>
            <w:tcW w:w="736" w:type="dxa"/>
          </w:tcPr>
          <w:p w:rsidR="00650AC1" w:rsidRDefault="00650AC1" w:rsidP="00917A66">
            <w:pPr>
              <w:jc w:val="both"/>
            </w:pPr>
          </w:p>
        </w:tc>
      </w:tr>
      <w:tr w:rsidR="00650AC1" w:rsidTr="00917A66">
        <w:tc>
          <w:tcPr>
            <w:tcW w:w="2967" w:type="dxa"/>
          </w:tcPr>
          <w:p w:rsidR="00650AC1" w:rsidRDefault="00650AC1" w:rsidP="00917A66">
            <w:pPr>
              <w:jc w:val="center"/>
            </w:pPr>
            <w:r>
              <w:t>06.07.2020</w:t>
            </w:r>
          </w:p>
        </w:tc>
        <w:tc>
          <w:tcPr>
            <w:tcW w:w="2966" w:type="dxa"/>
          </w:tcPr>
          <w:p w:rsidR="00650AC1" w:rsidRDefault="00650AC1" w:rsidP="00917A66">
            <w:pPr>
              <w:jc w:val="center"/>
            </w:pPr>
            <w:r>
              <w:t>11.09.2020</w:t>
            </w:r>
          </w:p>
        </w:tc>
        <w:tc>
          <w:tcPr>
            <w:tcW w:w="2953" w:type="dxa"/>
          </w:tcPr>
          <w:p w:rsidR="00650AC1" w:rsidRDefault="00AB26D7" w:rsidP="00917A66">
            <w:pPr>
              <w:jc w:val="center"/>
            </w:pPr>
            <w:r>
              <w:t>50 iş günü</w:t>
            </w:r>
          </w:p>
        </w:tc>
        <w:tc>
          <w:tcPr>
            <w:tcW w:w="736" w:type="dxa"/>
          </w:tcPr>
          <w:p w:rsidR="00650AC1" w:rsidRDefault="00650AC1" w:rsidP="00917A66">
            <w:pPr>
              <w:jc w:val="both"/>
            </w:pPr>
          </w:p>
        </w:tc>
      </w:tr>
      <w:tr w:rsidR="00650AC1" w:rsidTr="00917A66">
        <w:tc>
          <w:tcPr>
            <w:tcW w:w="2967" w:type="dxa"/>
          </w:tcPr>
          <w:p w:rsidR="00650AC1" w:rsidRDefault="00650AC1" w:rsidP="00917A66">
            <w:pPr>
              <w:jc w:val="center"/>
            </w:pPr>
            <w:r>
              <w:t>06.07.2020</w:t>
            </w:r>
          </w:p>
        </w:tc>
        <w:tc>
          <w:tcPr>
            <w:tcW w:w="2966" w:type="dxa"/>
          </w:tcPr>
          <w:p w:rsidR="00650AC1" w:rsidRDefault="00650AC1" w:rsidP="00917A66">
            <w:pPr>
              <w:jc w:val="center"/>
            </w:pPr>
            <w:r>
              <w:t>18.09.2020</w:t>
            </w:r>
          </w:p>
        </w:tc>
        <w:tc>
          <w:tcPr>
            <w:tcW w:w="2953" w:type="dxa"/>
          </w:tcPr>
          <w:p w:rsidR="00650AC1" w:rsidRDefault="00AB26D7" w:rsidP="00917A66">
            <w:pPr>
              <w:jc w:val="center"/>
            </w:pPr>
            <w:r>
              <w:t>55 iş günü</w:t>
            </w:r>
          </w:p>
        </w:tc>
        <w:tc>
          <w:tcPr>
            <w:tcW w:w="736" w:type="dxa"/>
          </w:tcPr>
          <w:p w:rsidR="00650AC1" w:rsidRDefault="00650AC1" w:rsidP="00917A66">
            <w:pPr>
              <w:jc w:val="both"/>
            </w:pPr>
          </w:p>
        </w:tc>
      </w:tr>
      <w:tr w:rsidR="00650AC1" w:rsidTr="00917A66">
        <w:tc>
          <w:tcPr>
            <w:tcW w:w="2967" w:type="dxa"/>
          </w:tcPr>
          <w:p w:rsidR="00650AC1" w:rsidRDefault="00650AC1" w:rsidP="00917A66">
            <w:pPr>
              <w:jc w:val="center"/>
            </w:pPr>
            <w:r>
              <w:t>06.07.2020</w:t>
            </w:r>
          </w:p>
        </w:tc>
        <w:tc>
          <w:tcPr>
            <w:tcW w:w="2966" w:type="dxa"/>
          </w:tcPr>
          <w:p w:rsidR="00650AC1" w:rsidRDefault="00650AC1" w:rsidP="00917A66">
            <w:pPr>
              <w:jc w:val="center"/>
            </w:pPr>
            <w:r>
              <w:t>25.09.2020</w:t>
            </w:r>
          </w:p>
        </w:tc>
        <w:tc>
          <w:tcPr>
            <w:tcW w:w="2953" w:type="dxa"/>
          </w:tcPr>
          <w:p w:rsidR="00650AC1" w:rsidRDefault="00AB26D7" w:rsidP="00917A66">
            <w:pPr>
              <w:jc w:val="center"/>
            </w:pPr>
            <w:r>
              <w:t>60 iş günü</w:t>
            </w:r>
          </w:p>
        </w:tc>
        <w:tc>
          <w:tcPr>
            <w:tcW w:w="736" w:type="dxa"/>
          </w:tcPr>
          <w:p w:rsidR="00650AC1" w:rsidRDefault="00650AC1" w:rsidP="00917A66">
            <w:pPr>
              <w:jc w:val="both"/>
            </w:pPr>
          </w:p>
        </w:tc>
      </w:tr>
    </w:tbl>
    <w:p w:rsidR="00917A66" w:rsidRPr="00917A66" w:rsidRDefault="00917A66" w:rsidP="00917A66">
      <w:pPr>
        <w:jc w:val="both"/>
        <w:rPr>
          <w:i/>
          <w:sz w:val="22"/>
        </w:rPr>
      </w:pPr>
      <w:r w:rsidRPr="00917A66">
        <w:rPr>
          <w:i/>
        </w:rPr>
        <w:t xml:space="preserve">Staj yapmak istediğiniz </w:t>
      </w:r>
      <w:r>
        <w:rPr>
          <w:i/>
        </w:rPr>
        <w:t>süreyi onay sütununda</w:t>
      </w:r>
      <w:r w:rsidRPr="00917A66">
        <w:rPr>
          <w:i/>
        </w:rPr>
        <w:t xml:space="preserve"> uygun kutucuğa X işaret</w:t>
      </w:r>
      <w:r>
        <w:rPr>
          <w:i/>
        </w:rPr>
        <w:t>i koyarak belirtiniz.</w:t>
      </w:r>
    </w:p>
    <w:p w:rsidR="00917A66" w:rsidRDefault="00917A66" w:rsidP="00917A66">
      <w:pPr>
        <w:ind w:left="-284"/>
        <w:rPr>
          <w:i/>
          <w:sz w:val="22"/>
        </w:rPr>
      </w:pPr>
    </w:p>
    <w:p w:rsidR="00917A66" w:rsidRDefault="00917A66" w:rsidP="00917A66">
      <w:pPr>
        <w:ind w:left="-284"/>
        <w:rPr>
          <w:i/>
          <w:sz w:val="22"/>
        </w:rPr>
      </w:pPr>
    </w:p>
    <w:p w:rsidR="005C311F" w:rsidRDefault="005C311F" w:rsidP="00192839"/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943"/>
        <w:gridCol w:w="6663"/>
      </w:tblGrid>
      <w:tr w:rsidR="005C311F" w:rsidTr="0084764C">
        <w:trPr>
          <w:trHeight w:val="454"/>
        </w:trPr>
        <w:tc>
          <w:tcPr>
            <w:tcW w:w="2943" w:type="dxa"/>
          </w:tcPr>
          <w:p w:rsidR="005C311F" w:rsidRDefault="005C311F" w:rsidP="005C311F">
            <w:r>
              <w:t>Öğrenci No:</w:t>
            </w:r>
          </w:p>
        </w:tc>
        <w:tc>
          <w:tcPr>
            <w:tcW w:w="6663" w:type="dxa"/>
          </w:tcPr>
          <w:p w:rsidR="005C311F" w:rsidRDefault="005C311F" w:rsidP="00192839"/>
        </w:tc>
      </w:tr>
      <w:tr w:rsidR="005C311F" w:rsidTr="0084764C">
        <w:trPr>
          <w:trHeight w:val="454"/>
        </w:trPr>
        <w:tc>
          <w:tcPr>
            <w:tcW w:w="2943" w:type="dxa"/>
          </w:tcPr>
          <w:p w:rsidR="005C311F" w:rsidRDefault="005C311F" w:rsidP="005C311F">
            <w:r>
              <w:t>İsim Soyisim:</w:t>
            </w:r>
          </w:p>
        </w:tc>
        <w:tc>
          <w:tcPr>
            <w:tcW w:w="6663" w:type="dxa"/>
          </w:tcPr>
          <w:p w:rsidR="005C311F" w:rsidRDefault="005C311F" w:rsidP="00192839"/>
        </w:tc>
      </w:tr>
      <w:tr w:rsidR="005C311F" w:rsidTr="0084764C">
        <w:trPr>
          <w:trHeight w:val="454"/>
        </w:trPr>
        <w:tc>
          <w:tcPr>
            <w:tcW w:w="2943" w:type="dxa"/>
          </w:tcPr>
          <w:p w:rsidR="005C311F" w:rsidRDefault="005C311F" w:rsidP="00192839">
            <w:r>
              <w:t>E-posta:</w:t>
            </w:r>
          </w:p>
        </w:tc>
        <w:tc>
          <w:tcPr>
            <w:tcW w:w="6663" w:type="dxa"/>
          </w:tcPr>
          <w:p w:rsidR="005C311F" w:rsidRDefault="005C311F" w:rsidP="00192839"/>
        </w:tc>
      </w:tr>
      <w:tr w:rsidR="005C311F" w:rsidTr="0084764C">
        <w:trPr>
          <w:trHeight w:val="454"/>
        </w:trPr>
        <w:tc>
          <w:tcPr>
            <w:tcW w:w="2943" w:type="dxa"/>
          </w:tcPr>
          <w:p w:rsidR="005C311F" w:rsidRDefault="005C311F" w:rsidP="005C311F">
            <w:r>
              <w:t xml:space="preserve">Cep </w:t>
            </w:r>
            <w:r w:rsidR="00584482">
              <w:t>Tel. No:</w:t>
            </w:r>
          </w:p>
        </w:tc>
        <w:tc>
          <w:tcPr>
            <w:tcW w:w="6663" w:type="dxa"/>
          </w:tcPr>
          <w:p w:rsidR="005C311F" w:rsidRDefault="005C311F" w:rsidP="00192839"/>
        </w:tc>
      </w:tr>
      <w:tr w:rsidR="005C311F" w:rsidTr="0084764C">
        <w:trPr>
          <w:trHeight w:val="454"/>
        </w:trPr>
        <w:tc>
          <w:tcPr>
            <w:tcW w:w="2943" w:type="dxa"/>
          </w:tcPr>
          <w:p w:rsidR="005C311F" w:rsidRDefault="005C311F" w:rsidP="005C311F">
            <w:r>
              <w:t>İmza:</w:t>
            </w:r>
          </w:p>
          <w:p w:rsidR="005C311F" w:rsidRDefault="005C311F" w:rsidP="005C311F"/>
          <w:p w:rsidR="005C311F" w:rsidRDefault="005C311F" w:rsidP="005C311F"/>
          <w:p w:rsidR="005C311F" w:rsidRDefault="005C311F" w:rsidP="005C311F"/>
          <w:p w:rsidR="005C311F" w:rsidRDefault="005C311F" w:rsidP="005C311F"/>
          <w:p w:rsidR="005C311F" w:rsidRDefault="005C311F" w:rsidP="005C311F"/>
        </w:tc>
        <w:tc>
          <w:tcPr>
            <w:tcW w:w="6663" w:type="dxa"/>
          </w:tcPr>
          <w:p w:rsidR="005C311F" w:rsidRDefault="005C311F" w:rsidP="00192839"/>
        </w:tc>
      </w:tr>
    </w:tbl>
    <w:p w:rsidR="005C311F" w:rsidRDefault="005C311F" w:rsidP="00192839"/>
    <w:p w:rsidR="00192839" w:rsidRDefault="00192839" w:rsidP="00192839"/>
    <w:p w:rsidR="00192839" w:rsidRDefault="00192839" w:rsidP="00192839"/>
    <w:sectPr w:rsidR="00192839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3MDC3NDA3NDU3sLRQ0lEKTi0uzszPAykwrAUAXFlG7CwAAAA="/>
  </w:docVars>
  <w:rsids>
    <w:rsidRoot w:val="004924A4"/>
    <w:rsid w:val="000F5113"/>
    <w:rsid w:val="0017451F"/>
    <w:rsid w:val="00192839"/>
    <w:rsid w:val="0021668E"/>
    <w:rsid w:val="00256475"/>
    <w:rsid w:val="00391229"/>
    <w:rsid w:val="003D61DD"/>
    <w:rsid w:val="00423B11"/>
    <w:rsid w:val="004368C6"/>
    <w:rsid w:val="004924A4"/>
    <w:rsid w:val="005345BE"/>
    <w:rsid w:val="00584482"/>
    <w:rsid w:val="005C311F"/>
    <w:rsid w:val="005F2034"/>
    <w:rsid w:val="006263AC"/>
    <w:rsid w:val="00650AC1"/>
    <w:rsid w:val="00682454"/>
    <w:rsid w:val="00747BC4"/>
    <w:rsid w:val="0084764C"/>
    <w:rsid w:val="00892B7C"/>
    <w:rsid w:val="008A33E3"/>
    <w:rsid w:val="00917A66"/>
    <w:rsid w:val="009401FD"/>
    <w:rsid w:val="00A4232F"/>
    <w:rsid w:val="00AB26D7"/>
    <w:rsid w:val="00B25583"/>
    <w:rsid w:val="00B75F68"/>
    <w:rsid w:val="00C3771F"/>
    <w:rsid w:val="00CA4F4B"/>
    <w:rsid w:val="00E13D2A"/>
    <w:rsid w:val="00F87A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D6E776"/>
  <w15:docId w15:val="{0B4D326C-4938-4D2C-A727-A169E84BD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24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C3771F"/>
    <w:rPr>
      <w:color w:val="0000FF" w:themeColor="hyperlink"/>
      <w:u w:val="single"/>
    </w:rPr>
  </w:style>
  <w:style w:type="table" w:styleId="TabloKlavuzu">
    <w:name w:val="Table Grid"/>
    <w:basedOn w:val="NormalTablo"/>
    <w:uiPriority w:val="59"/>
    <w:rsid w:val="00747B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166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tih</dc:creator>
  <cp:lastModifiedBy>serkantezel</cp:lastModifiedBy>
  <cp:revision>8</cp:revision>
  <dcterms:created xsi:type="dcterms:W3CDTF">2020-06-16T11:33:00Z</dcterms:created>
  <dcterms:modified xsi:type="dcterms:W3CDTF">2020-06-16T13:31:00Z</dcterms:modified>
</cp:coreProperties>
</file>